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EF02A9" w14:textId="6B1FA089" w:rsidR="0040386A" w:rsidRDefault="00E30953" w:rsidP="00E30953">
      <w:pPr>
        <w:pStyle w:val="Heading1"/>
        <w:jc w:val="center"/>
        <w:rPr>
          <w:color w:val="auto"/>
        </w:rPr>
      </w:pPr>
      <w:proofErr w:type="spellStart"/>
      <w:r w:rsidRPr="00E30953">
        <w:rPr>
          <w:color w:val="auto"/>
        </w:rPr>
        <w:t>MedServe</w:t>
      </w:r>
      <w:proofErr w:type="spellEnd"/>
      <w:r w:rsidRPr="00E30953">
        <w:rPr>
          <w:color w:val="auto"/>
        </w:rPr>
        <w:t xml:space="preserve"> Installation and Setup</w:t>
      </w:r>
    </w:p>
    <w:p w14:paraId="2B45EDAE" w14:textId="1C1A7586" w:rsidR="00E30953" w:rsidRDefault="00E30953" w:rsidP="00E30953"/>
    <w:p w14:paraId="450706C9" w14:textId="36CE7817" w:rsidR="00C05BE7" w:rsidRPr="00C05BE7" w:rsidRDefault="00C05BE7" w:rsidP="00E30953">
      <w:pPr>
        <w:rPr>
          <w:b/>
        </w:rPr>
      </w:pPr>
      <w:r w:rsidRPr="00C05BE7">
        <w:rPr>
          <w:b/>
        </w:rPr>
        <w:t xml:space="preserve">Note: If you are using a school laptop, you may need </w:t>
      </w:r>
      <w:r w:rsidR="00C80A32">
        <w:rPr>
          <w:b/>
        </w:rPr>
        <w:t xml:space="preserve">an </w:t>
      </w:r>
      <w:r w:rsidRPr="00C05BE7">
        <w:rPr>
          <w:b/>
        </w:rPr>
        <w:t xml:space="preserve">administrator username and password to continue </w:t>
      </w:r>
      <w:r w:rsidR="00C80A32">
        <w:rPr>
          <w:b/>
        </w:rPr>
        <w:t>installing</w:t>
      </w:r>
      <w:r w:rsidRPr="00C05BE7">
        <w:rPr>
          <w:b/>
        </w:rPr>
        <w:t xml:space="preserve"> the </w:t>
      </w:r>
      <w:proofErr w:type="spellStart"/>
      <w:r w:rsidRPr="00C05BE7">
        <w:rPr>
          <w:b/>
        </w:rPr>
        <w:t>MedServe</w:t>
      </w:r>
      <w:proofErr w:type="spellEnd"/>
      <w:r w:rsidRPr="00C05BE7">
        <w:rPr>
          <w:b/>
        </w:rPr>
        <w:t xml:space="preserve"> applic</w:t>
      </w:r>
      <w:bookmarkStart w:id="0" w:name="_GoBack"/>
      <w:bookmarkEnd w:id="0"/>
      <w:r w:rsidRPr="00C05BE7">
        <w:rPr>
          <w:b/>
        </w:rPr>
        <w:t>ation.</w:t>
      </w:r>
    </w:p>
    <w:p w14:paraId="34BBEF59" w14:textId="0F884B14" w:rsidR="00E30953" w:rsidRDefault="00E30953" w:rsidP="00E30953">
      <w:pPr>
        <w:pStyle w:val="Heading1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27132">
        <w:rPr>
          <w:rFonts w:asciiTheme="minorHAnsi" w:hAnsiTheme="minorHAnsi" w:cstheme="minorHAnsi"/>
          <w:color w:val="auto"/>
          <w:sz w:val="22"/>
          <w:szCs w:val="22"/>
        </w:rPr>
        <w:t xml:space="preserve">Navigate to </w:t>
      </w:r>
      <w:r w:rsidR="00D60011">
        <w:rPr>
          <w:rFonts w:asciiTheme="minorHAnsi" w:hAnsiTheme="minorHAnsi" w:cstheme="minorHAnsi"/>
          <w:color w:val="auto"/>
          <w:sz w:val="22"/>
          <w:szCs w:val="22"/>
        </w:rPr>
        <w:t xml:space="preserve">the </w:t>
      </w:r>
      <w:proofErr w:type="spellStart"/>
      <w:r w:rsidRPr="00327132">
        <w:rPr>
          <w:rFonts w:asciiTheme="minorHAnsi" w:hAnsiTheme="minorHAnsi" w:cstheme="minorHAnsi"/>
          <w:b/>
          <w:color w:val="auto"/>
          <w:sz w:val="22"/>
          <w:szCs w:val="22"/>
        </w:rPr>
        <w:t>MedServe_Installer</w:t>
      </w:r>
      <w:proofErr w:type="spellEnd"/>
      <w:r>
        <w:rPr>
          <w:rFonts w:asciiTheme="minorHAnsi" w:hAnsiTheme="minorHAnsi" w:cstheme="minorHAnsi"/>
          <w:b/>
          <w:color w:val="auto"/>
          <w:sz w:val="22"/>
          <w:szCs w:val="22"/>
        </w:rPr>
        <w:t xml:space="preserve"> </w:t>
      </w:r>
      <w:r w:rsidR="00E46E8B">
        <w:rPr>
          <w:rFonts w:asciiTheme="minorHAnsi" w:hAnsiTheme="minorHAnsi" w:cstheme="minorHAnsi"/>
          <w:color w:val="auto"/>
          <w:sz w:val="22"/>
          <w:szCs w:val="22"/>
        </w:rPr>
        <w:t>folder</w:t>
      </w:r>
      <w:r w:rsidRPr="00327132">
        <w:rPr>
          <w:rFonts w:asciiTheme="minorHAnsi" w:hAnsiTheme="minorHAnsi" w:cstheme="minorHAnsi"/>
          <w:color w:val="auto"/>
          <w:sz w:val="22"/>
          <w:szCs w:val="22"/>
        </w:rPr>
        <w:t xml:space="preserve"> and double-click to open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22EED06D" w14:textId="6F3FD297" w:rsidR="00AD7DAC" w:rsidRDefault="00AD7DAC" w:rsidP="00AD7DAC">
      <w:r>
        <w:rPr>
          <w:noProof/>
        </w:rPr>
        <w:drawing>
          <wp:anchor distT="0" distB="0" distL="114300" distR="114300" simplePos="0" relativeHeight="251658240" behindDoc="0" locked="0" layoutInCell="1" allowOverlap="1" wp14:anchorId="66ECA22D" wp14:editId="678162C9">
            <wp:simplePos x="0" y="0"/>
            <wp:positionH relativeFrom="column">
              <wp:posOffset>439198</wp:posOffset>
            </wp:positionH>
            <wp:positionV relativeFrom="paragraph">
              <wp:posOffset>171549</wp:posOffset>
            </wp:positionV>
            <wp:extent cx="990600" cy="1247775"/>
            <wp:effectExtent l="0" t="0" r="0" b="952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A0AA6C" w14:textId="774FF7C0" w:rsidR="00AD7DAC" w:rsidRDefault="00AD7DAC" w:rsidP="00AD7DAC">
      <w:pPr>
        <w:ind w:left="720"/>
      </w:pPr>
    </w:p>
    <w:p w14:paraId="075CCAE7" w14:textId="5DF407F7" w:rsidR="00AD7DAC" w:rsidRDefault="00AD7DAC" w:rsidP="00AD7DAC">
      <w:pPr>
        <w:ind w:left="720"/>
      </w:pPr>
    </w:p>
    <w:p w14:paraId="1669E922" w14:textId="1937C3C9" w:rsidR="00AD7DAC" w:rsidRDefault="00AD7DAC" w:rsidP="00AD7DAC">
      <w:pPr>
        <w:ind w:left="720"/>
      </w:pPr>
    </w:p>
    <w:p w14:paraId="3908C320" w14:textId="7C7AEEAD" w:rsidR="00AD7DAC" w:rsidRDefault="00AD7DAC" w:rsidP="00AD7DAC">
      <w:pPr>
        <w:ind w:left="720"/>
      </w:pPr>
    </w:p>
    <w:p w14:paraId="706B48BE" w14:textId="6FCA2E0A" w:rsidR="00AD7DAC" w:rsidRPr="00AD7DAC" w:rsidRDefault="00AD7DAC" w:rsidP="00AD7DAC">
      <w:pPr>
        <w:ind w:left="720"/>
      </w:pPr>
    </w:p>
    <w:p w14:paraId="28D9F995" w14:textId="059BB6AD" w:rsidR="00E30953" w:rsidRDefault="00E30953" w:rsidP="00E30953">
      <w:pPr>
        <w:pStyle w:val="ListParagraph"/>
        <w:numPr>
          <w:ilvl w:val="0"/>
          <w:numId w:val="1"/>
        </w:numPr>
      </w:pPr>
      <w:r>
        <w:t xml:space="preserve">Double-click on </w:t>
      </w:r>
      <w:r w:rsidRPr="00327132">
        <w:rPr>
          <w:b/>
        </w:rPr>
        <w:t>setup.exe</w:t>
      </w:r>
      <w:r>
        <w:t xml:space="preserve"> to start the installation process of the </w:t>
      </w:r>
      <w:proofErr w:type="spellStart"/>
      <w:r>
        <w:t>MedServe</w:t>
      </w:r>
      <w:proofErr w:type="spellEnd"/>
      <w:r>
        <w:t xml:space="preserve"> application.</w:t>
      </w:r>
    </w:p>
    <w:p w14:paraId="00553EA7" w14:textId="061D23E9" w:rsidR="00CA0236" w:rsidRDefault="00CA0236" w:rsidP="00CA0236">
      <w:pPr>
        <w:pStyle w:val="ListParagraph"/>
      </w:pPr>
    </w:p>
    <w:p w14:paraId="52F582C1" w14:textId="262AA5BF" w:rsidR="00AD7DAC" w:rsidRDefault="00AD7DAC" w:rsidP="00CA0236">
      <w:pPr>
        <w:pStyle w:val="ListParagraph"/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7C2E227F" wp14:editId="5DB26BF7">
            <wp:simplePos x="0" y="0"/>
            <wp:positionH relativeFrom="column">
              <wp:posOffset>450567</wp:posOffset>
            </wp:positionH>
            <wp:positionV relativeFrom="paragraph">
              <wp:posOffset>8783</wp:posOffset>
            </wp:positionV>
            <wp:extent cx="1002665" cy="1112520"/>
            <wp:effectExtent l="0" t="0" r="698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2665" cy="111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EE7E97" w14:textId="4AAB16EA" w:rsidR="00AD7DAC" w:rsidRDefault="00AD7DAC" w:rsidP="00CA0236">
      <w:pPr>
        <w:pStyle w:val="ListParagraph"/>
      </w:pPr>
    </w:p>
    <w:p w14:paraId="4770EED9" w14:textId="526ACB35" w:rsidR="00AD7DAC" w:rsidRDefault="00AD7DAC" w:rsidP="00CA0236">
      <w:pPr>
        <w:pStyle w:val="ListParagraph"/>
      </w:pPr>
    </w:p>
    <w:p w14:paraId="3D83F85A" w14:textId="4A40CD4F" w:rsidR="00AD7DAC" w:rsidRDefault="00AD7DAC" w:rsidP="00CA0236">
      <w:pPr>
        <w:pStyle w:val="ListParagraph"/>
      </w:pPr>
    </w:p>
    <w:p w14:paraId="1BC276C2" w14:textId="78BC42D7" w:rsidR="00AD7DAC" w:rsidRDefault="00AD7DAC" w:rsidP="00CA0236">
      <w:pPr>
        <w:pStyle w:val="ListParagraph"/>
      </w:pPr>
    </w:p>
    <w:p w14:paraId="05FE25EA" w14:textId="1C8390AF" w:rsidR="00AD7DAC" w:rsidRDefault="00AD7DAC" w:rsidP="00CA0236">
      <w:pPr>
        <w:pStyle w:val="ListParagraph"/>
      </w:pPr>
    </w:p>
    <w:p w14:paraId="070506E0" w14:textId="6650AD00" w:rsidR="00CA0236" w:rsidRDefault="00CA0236" w:rsidP="00CA0236">
      <w:pPr>
        <w:pStyle w:val="ListParagraph"/>
      </w:pPr>
    </w:p>
    <w:p w14:paraId="4D489136" w14:textId="55E30A8E" w:rsidR="00E30953" w:rsidRDefault="00E30953" w:rsidP="00E30953">
      <w:pPr>
        <w:pStyle w:val="ListParagraph"/>
        <w:numPr>
          <w:ilvl w:val="0"/>
          <w:numId w:val="1"/>
        </w:numPr>
      </w:pPr>
      <w:r>
        <w:t xml:space="preserve">At the </w:t>
      </w:r>
      <w:r w:rsidR="009E7639">
        <w:t>“</w:t>
      </w:r>
      <w:r>
        <w:t xml:space="preserve">Welcome to the </w:t>
      </w:r>
      <w:proofErr w:type="spellStart"/>
      <w:r>
        <w:t>MedServe_Installer</w:t>
      </w:r>
      <w:proofErr w:type="spellEnd"/>
      <w:r>
        <w:t xml:space="preserve"> Setup Wizard,</w:t>
      </w:r>
      <w:r w:rsidR="009E7639">
        <w:t>”</w:t>
      </w:r>
      <w:r>
        <w:t xml:space="preserve"> choose </w:t>
      </w:r>
      <w:r w:rsidRPr="00E30953">
        <w:rPr>
          <w:b/>
        </w:rPr>
        <w:t>Next</w:t>
      </w:r>
      <w:r>
        <w:t>.</w:t>
      </w:r>
    </w:p>
    <w:p w14:paraId="51961E83" w14:textId="4D256761" w:rsidR="00151B06" w:rsidRDefault="00C05BE7" w:rsidP="00151B06">
      <w:r>
        <w:rPr>
          <w:noProof/>
        </w:rPr>
        <w:drawing>
          <wp:anchor distT="0" distB="0" distL="114300" distR="114300" simplePos="0" relativeHeight="251658243" behindDoc="0" locked="0" layoutInCell="1" allowOverlap="1" wp14:anchorId="68F95188" wp14:editId="75A149B9">
            <wp:simplePos x="0" y="0"/>
            <wp:positionH relativeFrom="column">
              <wp:posOffset>447040</wp:posOffset>
            </wp:positionH>
            <wp:positionV relativeFrom="paragraph">
              <wp:posOffset>12700</wp:posOffset>
            </wp:positionV>
            <wp:extent cx="3822047" cy="3127248"/>
            <wp:effectExtent l="0" t="0" r="762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047" cy="3127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04B4FF" w14:textId="1C8BA349" w:rsidR="00151B06" w:rsidRDefault="00151B06" w:rsidP="00151B06"/>
    <w:p w14:paraId="508F50BA" w14:textId="6515EA88" w:rsidR="00151B06" w:rsidRDefault="00151B06" w:rsidP="00151B06"/>
    <w:p w14:paraId="453278F4" w14:textId="09F8DD05" w:rsidR="00151B06" w:rsidRDefault="00151B06" w:rsidP="00151B06"/>
    <w:p w14:paraId="6E2CDB34" w14:textId="77777777" w:rsidR="00151B06" w:rsidRDefault="00151B06" w:rsidP="00151B06"/>
    <w:p w14:paraId="0779CC94" w14:textId="77777777" w:rsidR="00151B06" w:rsidRDefault="00151B06" w:rsidP="00151B06"/>
    <w:p w14:paraId="04638166" w14:textId="77777777" w:rsidR="00151B06" w:rsidRDefault="00151B06" w:rsidP="00151B06"/>
    <w:p w14:paraId="58E9529A" w14:textId="77777777" w:rsidR="00AD7DAC" w:rsidRDefault="00AD7DAC" w:rsidP="00151B06"/>
    <w:p w14:paraId="3350CEDC" w14:textId="77777777" w:rsidR="00AD7DAC" w:rsidRDefault="00AD7DAC" w:rsidP="00151B06"/>
    <w:p w14:paraId="6B7C7F99" w14:textId="77777777" w:rsidR="00AD7DAC" w:rsidRDefault="00AD7DAC" w:rsidP="00151B06"/>
    <w:p w14:paraId="542FDE06" w14:textId="77777777" w:rsidR="00151B06" w:rsidRDefault="00151B06" w:rsidP="00151B06"/>
    <w:p w14:paraId="2B6FA063" w14:textId="61E08147" w:rsidR="003F7E63" w:rsidRPr="000F44DD" w:rsidRDefault="00E30953" w:rsidP="00E30953">
      <w:pPr>
        <w:pStyle w:val="ListParagraph"/>
        <w:numPr>
          <w:ilvl w:val="0"/>
          <w:numId w:val="1"/>
        </w:numPr>
      </w:pPr>
      <w:r>
        <w:rPr>
          <w:rFonts w:cstheme="minorHAnsi"/>
        </w:rPr>
        <w:lastRenderedPageBreak/>
        <w:t xml:space="preserve">Select an installation folder by </w:t>
      </w:r>
      <w:r w:rsidR="003F7E63">
        <w:rPr>
          <w:rFonts w:cstheme="minorHAnsi"/>
        </w:rPr>
        <w:t xml:space="preserve">clicking </w:t>
      </w:r>
      <w:r w:rsidR="003F7E63" w:rsidRPr="003F7E63">
        <w:rPr>
          <w:rFonts w:cstheme="minorHAnsi"/>
          <w:b/>
        </w:rPr>
        <w:t>Browse</w:t>
      </w:r>
      <w:r w:rsidR="003F7E63">
        <w:rPr>
          <w:rFonts w:cstheme="minorHAnsi"/>
        </w:rPr>
        <w:t>.</w:t>
      </w:r>
    </w:p>
    <w:p w14:paraId="38C7A82B" w14:textId="630B0459" w:rsidR="000F44DD" w:rsidRDefault="000F44DD" w:rsidP="000F44DD">
      <w:r>
        <w:rPr>
          <w:noProof/>
        </w:rPr>
        <w:drawing>
          <wp:anchor distT="0" distB="0" distL="114300" distR="114300" simplePos="0" relativeHeight="251658242" behindDoc="0" locked="0" layoutInCell="1" allowOverlap="1" wp14:anchorId="72C1D9C3" wp14:editId="558D15E1">
            <wp:simplePos x="0" y="0"/>
            <wp:positionH relativeFrom="margin">
              <wp:posOffset>350346</wp:posOffset>
            </wp:positionH>
            <wp:positionV relativeFrom="paragraph">
              <wp:posOffset>14605</wp:posOffset>
            </wp:positionV>
            <wp:extent cx="3826510" cy="3131185"/>
            <wp:effectExtent l="0" t="0" r="254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510" cy="313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5C8689" w14:textId="4BD2F32E" w:rsidR="000F44DD" w:rsidRDefault="000F44DD" w:rsidP="000F44DD"/>
    <w:p w14:paraId="1891DB25" w14:textId="537B1EC0" w:rsidR="000F44DD" w:rsidRDefault="000F44DD" w:rsidP="000F44DD"/>
    <w:p w14:paraId="081B154D" w14:textId="57B5689B" w:rsidR="000F44DD" w:rsidRDefault="000F44DD" w:rsidP="000F44DD"/>
    <w:p w14:paraId="11B63F5A" w14:textId="51726FF9" w:rsidR="000F44DD" w:rsidRDefault="000F44DD" w:rsidP="000F44DD"/>
    <w:p w14:paraId="07B34181" w14:textId="18997F0A" w:rsidR="000F44DD" w:rsidRDefault="000F44DD" w:rsidP="000F44DD"/>
    <w:p w14:paraId="7C762D37" w14:textId="42AF0130" w:rsidR="000F44DD" w:rsidRDefault="000F44DD" w:rsidP="000F44DD"/>
    <w:p w14:paraId="2585C670" w14:textId="4F5999CC" w:rsidR="000F44DD" w:rsidRDefault="000F44DD" w:rsidP="000F44DD"/>
    <w:p w14:paraId="4D4A06AC" w14:textId="17241602" w:rsidR="000F44DD" w:rsidRDefault="000F44DD" w:rsidP="000F44DD"/>
    <w:p w14:paraId="04EC66A1" w14:textId="75959555" w:rsidR="000F44DD" w:rsidRDefault="000F44DD" w:rsidP="000F44DD"/>
    <w:p w14:paraId="7B0463A8" w14:textId="77777777" w:rsidR="00337A21" w:rsidRDefault="00337A21" w:rsidP="000F44DD"/>
    <w:p w14:paraId="39AAE013" w14:textId="477ED4F5" w:rsidR="00C37833" w:rsidRPr="0025749D" w:rsidRDefault="00C37833" w:rsidP="000F44DD"/>
    <w:p w14:paraId="04B9624A" w14:textId="405B31BC" w:rsidR="0025749D" w:rsidRPr="00AB3089" w:rsidRDefault="0025749D" w:rsidP="0025749D">
      <w:pPr>
        <w:pStyle w:val="ListParagraph"/>
        <w:numPr>
          <w:ilvl w:val="0"/>
          <w:numId w:val="1"/>
        </w:numPr>
      </w:pPr>
      <w:r>
        <w:rPr>
          <w:rFonts w:cstheme="minorHAnsi"/>
        </w:rPr>
        <w:t xml:space="preserve">Select who can access this application by choosing </w:t>
      </w:r>
      <w:r w:rsidRPr="00D37539">
        <w:rPr>
          <w:rFonts w:cstheme="minorHAnsi"/>
          <w:b/>
          <w:bCs/>
        </w:rPr>
        <w:t>Everyone</w:t>
      </w:r>
      <w:r>
        <w:rPr>
          <w:rFonts w:cstheme="minorHAnsi"/>
        </w:rPr>
        <w:t xml:space="preserve"> or </w:t>
      </w:r>
      <w:r w:rsidRPr="00D37539">
        <w:rPr>
          <w:rFonts w:cstheme="minorHAnsi"/>
          <w:b/>
          <w:bCs/>
        </w:rPr>
        <w:t>Just me</w:t>
      </w:r>
      <w:r w:rsidR="005F5063">
        <w:rPr>
          <w:rFonts w:cstheme="minorHAnsi"/>
        </w:rPr>
        <w:t>.</w:t>
      </w:r>
    </w:p>
    <w:p w14:paraId="5E671B9F" w14:textId="30C83B47" w:rsidR="00AB3089" w:rsidRDefault="00C37833" w:rsidP="00AB3089">
      <w:r>
        <w:rPr>
          <w:noProof/>
        </w:rPr>
        <w:drawing>
          <wp:anchor distT="0" distB="0" distL="114300" distR="114300" simplePos="0" relativeHeight="251658244" behindDoc="0" locked="0" layoutInCell="1" allowOverlap="1" wp14:anchorId="4C8EEF94" wp14:editId="7A6B4C14">
            <wp:simplePos x="0" y="0"/>
            <wp:positionH relativeFrom="column">
              <wp:posOffset>325120</wp:posOffset>
            </wp:positionH>
            <wp:positionV relativeFrom="paragraph">
              <wp:posOffset>46990</wp:posOffset>
            </wp:positionV>
            <wp:extent cx="3823431" cy="3127248"/>
            <wp:effectExtent l="0" t="0" r="5715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431" cy="3127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8A1B08" w14:textId="754DDFAD" w:rsidR="00AB3089" w:rsidRDefault="00AB3089" w:rsidP="00AB3089"/>
    <w:p w14:paraId="381FC5F4" w14:textId="3AB4D5A0" w:rsidR="00AB3089" w:rsidRDefault="00AB3089" w:rsidP="00AB3089"/>
    <w:p w14:paraId="74DC9643" w14:textId="4C1B7C27" w:rsidR="00AB3089" w:rsidRDefault="00AB3089" w:rsidP="00AB3089"/>
    <w:p w14:paraId="62931DC3" w14:textId="77777777" w:rsidR="00AB3089" w:rsidRDefault="00AB3089" w:rsidP="00AB3089"/>
    <w:p w14:paraId="1637BEEF" w14:textId="77777777" w:rsidR="008F131E" w:rsidRDefault="008F131E" w:rsidP="00AB3089"/>
    <w:p w14:paraId="3D49BF11" w14:textId="77777777" w:rsidR="008F131E" w:rsidRDefault="008F131E" w:rsidP="00AB3089"/>
    <w:p w14:paraId="4B5468E2" w14:textId="77777777" w:rsidR="008F131E" w:rsidRDefault="008F131E" w:rsidP="00AB3089"/>
    <w:p w14:paraId="356A149F" w14:textId="77777777" w:rsidR="008F131E" w:rsidRDefault="008F131E" w:rsidP="00AB3089"/>
    <w:p w14:paraId="5F80F541" w14:textId="77777777" w:rsidR="00C37833" w:rsidRDefault="00C37833" w:rsidP="00AB3089"/>
    <w:p w14:paraId="4A769973" w14:textId="77777777" w:rsidR="00C37833" w:rsidRDefault="00C37833" w:rsidP="00AB3089"/>
    <w:p w14:paraId="17BC52A9" w14:textId="77777777" w:rsidR="00C37833" w:rsidRDefault="00C37833" w:rsidP="00AB3089"/>
    <w:p w14:paraId="79B8651B" w14:textId="77777777" w:rsidR="00C37833" w:rsidRDefault="00C37833" w:rsidP="00AB3089"/>
    <w:p w14:paraId="080B6615" w14:textId="77777777" w:rsidR="00C37833" w:rsidRDefault="00C37833" w:rsidP="00AB3089"/>
    <w:p w14:paraId="24DB76A5" w14:textId="77777777" w:rsidR="00865761" w:rsidRPr="00E30953" w:rsidRDefault="00865761" w:rsidP="00AB3089"/>
    <w:p w14:paraId="7D55CFB6" w14:textId="15A6BDA8" w:rsidR="0025749D" w:rsidRPr="00C37833" w:rsidRDefault="0025749D" w:rsidP="0025749D">
      <w:pPr>
        <w:pStyle w:val="ListParagraph"/>
        <w:numPr>
          <w:ilvl w:val="0"/>
          <w:numId w:val="1"/>
        </w:numPr>
      </w:pPr>
      <w:r w:rsidRPr="00E30953">
        <w:rPr>
          <w:rFonts w:cstheme="minorHAnsi"/>
        </w:rPr>
        <w:lastRenderedPageBreak/>
        <w:t>Verify the install location</w:t>
      </w:r>
      <w:r>
        <w:rPr>
          <w:rFonts w:cstheme="minorHAnsi"/>
        </w:rPr>
        <w:t xml:space="preserve"> </w:t>
      </w:r>
      <w:r w:rsidRPr="00E30953">
        <w:rPr>
          <w:rFonts w:cstheme="minorHAnsi"/>
        </w:rPr>
        <w:t>and choose </w:t>
      </w:r>
      <w:r w:rsidRPr="00E30953">
        <w:rPr>
          <w:rStyle w:val="Strong"/>
          <w:rFonts w:cstheme="minorHAnsi"/>
        </w:rPr>
        <w:t>Next</w:t>
      </w:r>
      <w:r w:rsidRPr="00E30953">
        <w:rPr>
          <w:rFonts w:cstheme="minorHAnsi"/>
        </w:rPr>
        <w:t>.</w:t>
      </w:r>
    </w:p>
    <w:p w14:paraId="2BBC99E4" w14:textId="1D2A5F43" w:rsidR="00C37833" w:rsidRDefault="00DF74C8" w:rsidP="00C37833">
      <w:r>
        <w:rPr>
          <w:noProof/>
        </w:rPr>
        <w:drawing>
          <wp:anchor distT="0" distB="0" distL="114300" distR="114300" simplePos="0" relativeHeight="251658245" behindDoc="0" locked="0" layoutInCell="1" allowOverlap="1" wp14:anchorId="4C8576E4" wp14:editId="6156A015">
            <wp:simplePos x="0" y="0"/>
            <wp:positionH relativeFrom="margin">
              <wp:posOffset>294640</wp:posOffset>
            </wp:positionH>
            <wp:positionV relativeFrom="paragraph">
              <wp:posOffset>50800</wp:posOffset>
            </wp:positionV>
            <wp:extent cx="3821066" cy="3127248"/>
            <wp:effectExtent l="0" t="0" r="8255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066" cy="3127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C7236B" w14:textId="1C57F16F" w:rsidR="00C37833" w:rsidRDefault="00C37833" w:rsidP="00C37833"/>
    <w:p w14:paraId="1A3BC59F" w14:textId="4DCCABBA" w:rsidR="00C37833" w:rsidRDefault="00C37833" w:rsidP="00C37833"/>
    <w:p w14:paraId="1B4A453A" w14:textId="254816D9" w:rsidR="00C37833" w:rsidRDefault="00C37833" w:rsidP="00C37833"/>
    <w:p w14:paraId="5D7BD376" w14:textId="59F5049B" w:rsidR="00C37833" w:rsidRPr="00E30953" w:rsidRDefault="00C37833" w:rsidP="00C37833"/>
    <w:p w14:paraId="0FE78DAA" w14:textId="1B373D6E" w:rsidR="0025749D" w:rsidRDefault="0025749D" w:rsidP="0025749D"/>
    <w:p w14:paraId="577D70E5" w14:textId="18DBA52E" w:rsidR="0025749D" w:rsidRDefault="0025749D" w:rsidP="0025749D"/>
    <w:p w14:paraId="5D1AE166" w14:textId="750F35AE" w:rsidR="0025749D" w:rsidRDefault="0025749D" w:rsidP="0025749D"/>
    <w:p w14:paraId="5204C91E" w14:textId="1898217E" w:rsidR="0025749D" w:rsidRDefault="0025749D" w:rsidP="0025749D"/>
    <w:p w14:paraId="6A5EF9CD" w14:textId="63C84C29" w:rsidR="0025749D" w:rsidRDefault="0025749D" w:rsidP="0025749D"/>
    <w:p w14:paraId="5F6906E8" w14:textId="3DFCBDC5" w:rsidR="0025749D" w:rsidRDefault="0025749D" w:rsidP="0025749D"/>
    <w:p w14:paraId="6527E6D2" w14:textId="77777777" w:rsidR="005E5B28" w:rsidRDefault="005E5B28" w:rsidP="0025749D"/>
    <w:p w14:paraId="62E4C638" w14:textId="7E6D8955" w:rsidR="0025749D" w:rsidRPr="003F7E63" w:rsidRDefault="0025749D" w:rsidP="0025749D"/>
    <w:p w14:paraId="7CABEA63" w14:textId="3ABC6541" w:rsidR="00E30953" w:rsidRPr="0025749D" w:rsidRDefault="00E30953" w:rsidP="00E30953">
      <w:pPr>
        <w:pStyle w:val="ListParagraph"/>
        <w:numPr>
          <w:ilvl w:val="0"/>
          <w:numId w:val="1"/>
        </w:numPr>
      </w:pPr>
      <w:r>
        <w:rPr>
          <w:rFonts w:cstheme="minorHAnsi"/>
        </w:rPr>
        <w:t xml:space="preserve">Confirm installation by clicking </w:t>
      </w:r>
      <w:r w:rsidRPr="00E30953">
        <w:rPr>
          <w:rFonts w:cstheme="minorHAnsi"/>
          <w:b/>
        </w:rPr>
        <w:t>Next</w:t>
      </w:r>
      <w:r>
        <w:rPr>
          <w:rFonts w:cstheme="minorHAnsi"/>
        </w:rPr>
        <w:t>.</w:t>
      </w:r>
    </w:p>
    <w:p w14:paraId="34E143CA" w14:textId="0BD96AAC" w:rsidR="0025749D" w:rsidRDefault="005E5B28" w:rsidP="0025749D">
      <w:r>
        <w:rPr>
          <w:noProof/>
        </w:rPr>
        <w:drawing>
          <wp:anchor distT="0" distB="0" distL="114300" distR="114300" simplePos="0" relativeHeight="251658246" behindDoc="0" locked="0" layoutInCell="1" allowOverlap="1" wp14:anchorId="75816BBA" wp14:editId="07AF3BB4">
            <wp:simplePos x="0" y="0"/>
            <wp:positionH relativeFrom="column">
              <wp:posOffset>311785</wp:posOffset>
            </wp:positionH>
            <wp:positionV relativeFrom="paragraph">
              <wp:posOffset>87630</wp:posOffset>
            </wp:positionV>
            <wp:extent cx="3800716" cy="3127248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716" cy="3127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1A7FDE" w14:textId="6FF7ADF4" w:rsidR="0025749D" w:rsidRDefault="0025749D" w:rsidP="0025749D"/>
    <w:p w14:paraId="2FA875C7" w14:textId="5A79F82F" w:rsidR="0025749D" w:rsidRDefault="0025749D" w:rsidP="0025749D"/>
    <w:p w14:paraId="7D5EE0CF" w14:textId="77777777" w:rsidR="0025749D" w:rsidRDefault="0025749D" w:rsidP="0025749D"/>
    <w:p w14:paraId="0F546FCC" w14:textId="77777777" w:rsidR="0025749D" w:rsidRDefault="0025749D" w:rsidP="0025749D"/>
    <w:p w14:paraId="17BBF421" w14:textId="77777777" w:rsidR="0025749D" w:rsidRDefault="0025749D" w:rsidP="0025749D"/>
    <w:p w14:paraId="04933FAD" w14:textId="77777777" w:rsidR="0025749D" w:rsidRDefault="0025749D" w:rsidP="0025749D"/>
    <w:p w14:paraId="06F560ED" w14:textId="77777777" w:rsidR="00DF74C8" w:rsidRDefault="00DF74C8" w:rsidP="0025749D"/>
    <w:p w14:paraId="6136E122" w14:textId="77777777" w:rsidR="00DF74C8" w:rsidRDefault="00DF74C8" w:rsidP="0025749D"/>
    <w:p w14:paraId="5689E4FE" w14:textId="77777777" w:rsidR="00DF74C8" w:rsidRDefault="00DF74C8" w:rsidP="0025749D"/>
    <w:p w14:paraId="6657568B" w14:textId="77777777" w:rsidR="00DF74C8" w:rsidRDefault="00DF74C8" w:rsidP="0025749D"/>
    <w:p w14:paraId="76AD573B" w14:textId="77777777" w:rsidR="00DF74C8" w:rsidRDefault="00DF74C8" w:rsidP="0025749D"/>
    <w:p w14:paraId="3FB76FF2" w14:textId="77777777" w:rsidR="00DF74C8" w:rsidRDefault="00DF74C8" w:rsidP="0025749D"/>
    <w:p w14:paraId="6CF7F0DE" w14:textId="1846210D" w:rsidR="0025749D" w:rsidRDefault="0025749D" w:rsidP="0025749D"/>
    <w:p w14:paraId="53B3B3C3" w14:textId="77777777" w:rsidR="00DA4B3D" w:rsidRDefault="00087AC5" w:rsidP="00904B0A">
      <w:pPr>
        <w:pStyle w:val="ListParagraph"/>
        <w:numPr>
          <w:ilvl w:val="0"/>
          <w:numId w:val="1"/>
        </w:numPr>
      </w:pPr>
      <w:r>
        <w:lastRenderedPageBreak/>
        <w:t xml:space="preserve">Please wait </w:t>
      </w:r>
      <w:r w:rsidR="00256F94">
        <w:t>while</w:t>
      </w:r>
      <w:r w:rsidR="00D62E42">
        <w:t xml:space="preserve"> the </w:t>
      </w:r>
      <w:proofErr w:type="spellStart"/>
      <w:r w:rsidR="00D62E42">
        <w:rPr>
          <w:b/>
          <w:bCs/>
        </w:rPr>
        <w:t>MedServe_Installer</w:t>
      </w:r>
      <w:proofErr w:type="spellEnd"/>
      <w:r w:rsidR="00D62E42">
        <w:rPr>
          <w:b/>
          <w:bCs/>
        </w:rPr>
        <w:t xml:space="preserve"> </w:t>
      </w:r>
      <w:r w:rsidR="00904B0A">
        <w:t>begins the installation process.</w:t>
      </w:r>
    </w:p>
    <w:p w14:paraId="4B781194" w14:textId="7F87855E" w:rsidR="00904B0A" w:rsidRDefault="00DA4B3D" w:rsidP="00DA4B3D">
      <w:pPr>
        <w:pStyle w:val="ListParagraph"/>
      </w:pPr>
      <w:r>
        <w:rPr>
          <w:noProof/>
        </w:rPr>
        <w:drawing>
          <wp:anchor distT="0" distB="0" distL="114300" distR="114300" simplePos="0" relativeHeight="251658247" behindDoc="0" locked="0" layoutInCell="1" allowOverlap="1" wp14:anchorId="6DE9589F" wp14:editId="152CA5C5">
            <wp:simplePos x="0" y="0"/>
            <wp:positionH relativeFrom="margin">
              <wp:posOffset>319979</wp:posOffset>
            </wp:positionH>
            <wp:positionV relativeFrom="margin">
              <wp:posOffset>379304</wp:posOffset>
            </wp:positionV>
            <wp:extent cx="3792607" cy="3127248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607" cy="3127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DE2742" w14:textId="29AC1671" w:rsidR="00904B0A" w:rsidRDefault="00904B0A" w:rsidP="00904B0A"/>
    <w:p w14:paraId="6AFE01BD" w14:textId="45378F76" w:rsidR="00904B0A" w:rsidRDefault="00904B0A" w:rsidP="00904B0A"/>
    <w:p w14:paraId="4D045CE8" w14:textId="13E5B282" w:rsidR="00904B0A" w:rsidRDefault="00904B0A" w:rsidP="00904B0A"/>
    <w:p w14:paraId="630FE313" w14:textId="0FAE22AD" w:rsidR="00904B0A" w:rsidRDefault="00904B0A" w:rsidP="00904B0A"/>
    <w:p w14:paraId="63386C21" w14:textId="6C72658C" w:rsidR="00904B0A" w:rsidRDefault="00904B0A" w:rsidP="00904B0A"/>
    <w:p w14:paraId="3A0D07D3" w14:textId="53CD7BBD" w:rsidR="00904B0A" w:rsidRDefault="00904B0A" w:rsidP="00904B0A"/>
    <w:p w14:paraId="7CA2AB4A" w14:textId="78127EC8" w:rsidR="00904B0A" w:rsidRDefault="00904B0A" w:rsidP="00904B0A"/>
    <w:p w14:paraId="209E7710" w14:textId="77777777" w:rsidR="00DF74C8" w:rsidRDefault="00DF74C8" w:rsidP="00904B0A"/>
    <w:p w14:paraId="119320EB" w14:textId="77777777" w:rsidR="00DF74C8" w:rsidRDefault="00DF74C8" w:rsidP="00904B0A"/>
    <w:p w14:paraId="654CE34B" w14:textId="77777777" w:rsidR="00DF74C8" w:rsidRDefault="00DF74C8" w:rsidP="00904B0A"/>
    <w:p w14:paraId="10C429A3" w14:textId="774B7CA9" w:rsidR="00904B0A" w:rsidRDefault="00904B0A" w:rsidP="00904B0A"/>
    <w:p w14:paraId="00A1F5AD" w14:textId="77777777" w:rsidR="005E5B28" w:rsidRPr="00E30953" w:rsidRDefault="005E5B28" w:rsidP="00904B0A"/>
    <w:p w14:paraId="53CCFE5C" w14:textId="27E58928" w:rsidR="003F7E63" w:rsidRPr="00E30953" w:rsidRDefault="00E30953" w:rsidP="005E5B28">
      <w:pPr>
        <w:pStyle w:val="ListParagraph"/>
        <w:numPr>
          <w:ilvl w:val="0"/>
          <w:numId w:val="1"/>
        </w:numPr>
      </w:pPr>
      <w:r>
        <w:rPr>
          <w:rFonts w:cstheme="minorHAnsi"/>
        </w:rPr>
        <w:t xml:space="preserve">Close the </w:t>
      </w:r>
      <w:proofErr w:type="spellStart"/>
      <w:r w:rsidRPr="00E30953">
        <w:rPr>
          <w:rFonts w:cstheme="minorHAnsi"/>
          <w:b/>
        </w:rPr>
        <w:t>MedServe_Installer</w:t>
      </w:r>
      <w:proofErr w:type="spellEnd"/>
      <w:r>
        <w:rPr>
          <w:rFonts w:cstheme="minorHAnsi"/>
        </w:rPr>
        <w:t xml:space="preserve"> once </w:t>
      </w:r>
      <w:r w:rsidR="00055F7A">
        <w:rPr>
          <w:rFonts w:cstheme="minorHAnsi"/>
        </w:rPr>
        <w:t xml:space="preserve">the </w:t>
      </w:r>
      <w:r>
        <w:rPr>
          <w:rFonts w:cstheme="minorHAnsi"/>
        </w:rPr>
        <w:t>installation is complete</w:t>
      </w:r>
      <w:r w:rsidRPr="00E30953">
        <w:rPr>
          <w:rFonts w:cstheme="minorHAnsi"/>
        </w:rPr>
        <w:t>.</w:t>
      </w:r>
    </w:p>
    <w:p w14:paraId="19E9B26D" w14:textId="389EB9B2" w:rsidR="003F7E63" w:rsidRDefault="005E5B28" w:rsidP="00904B0A">
      <w:pPr>
        <w:pStyle w:val="ListParagraph"/>
      </w:pPr>
      <w:r>
        <w:rPr>
          <w:noProof/>
        </w:rPr>
        <w:drawing>
          <wp:anchor distT="0" distB="0" distL="114300" distR="114300" simplePos="0" relativeHeight="251658248" behindDoc="0" locked="0" layoutInCell="1" allowOverlap="1" wp14:anchorId="6B25DB89" wp14:editId="3798955A">
            <wp:simplePos x="0" y="0"/>
            <wp:positionH relativeFrom="column">
              <wp:posOffset>259080</wp:posOffset>
            </wp:positionH>
            <wp:positionV relativeFrom="paragraph">
              <wp:posOffset>125095</wp:posOffset>
            </wp:positionV>
            <wp:extent cx="3835490" cy="3127248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90" cy="3127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595DB6" w14:textId="556B8BD2" w:rsidR="003F7E63" w:rsidRDefault="003F7E63" w:rsidP="00E30953"/>
    <w:p w14:paraId="0470346F" w14:textId="545EE364" w:rsidR="003F7E63" w:rsidRDefault="003F7E63" w:rsidP="00E30953"/>
    <w:p w14:paraId="6EFF52DB" w14:textId="324C6A82" w:rsidR="003F7E63" w:rsidRDefault="003F7E63" w:rsidP="00E30953"/>
    <w:p w14:paraId="1A9747DF" w14:textId="78DA6AEA" w:rsidR="003F7E63" w:rsidRDefault="003F7E63" w:rsidP="00E30953"/>
    <w:p w14:paraId="3F06DD95" w14:textId="610C2289" w:rsidR="003F7E63" w:rsidRPr="00E30953" w:rsidRDefault="003F7E63" w:rsidP="00E30953"/>
    <w:sectPr w:rsidR="003F7E63" w:rsidRPr="00E309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F37213"/>
    <w:multiLevelType w:val="hybridMultilevel"/>
    <w:tmpl w:val="AE8A7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625C57"/>
    <w:multiLevelType w:val="multilevel"/>
    <w:tmpl w:val="5DAC22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N7A0NTS0MDSwsDRQ0lEKTi0uzszPAykwqQUAw+gYACwAAAA="/>
  </w:docVars>
  <w:rsids>
    <w:rsidRoot w:val="00E30953"/>
    <w:rsid w:val="00055F7A"/>
    <w:rsid w:val="00086C1D"/>
    <w:rsid w:val="00087AC5"/>
    <w:rsid w:val="00095B62"/>
    <w:rsid w:val="000B4349"/>
    <w:rsid w:val="000F44DD"/>
    <w:rsid w:val="00151B06"/>
    <w:rsid w:val="00256F94"/>
    <w:rsid w:val="0025749D"/>
    <w:rsid w:val="00296BC9"/>
    <w:rsid w:val="00337A21"/>
    <w:rsid w:val="00340211"/>
    <w:rsid w:val="0037012D"/>
    <w:rsid w:val="003857AE"/>
    <w:rsid w:val="003B53B3"/>
    <w:rsid w:val="003F7E63"/>
    <w:rsid w:val="00472A28"/>
    <w:rsid w:val="004A5259"/>
    <w:rsid w:val="005E5B28"/>
    <w:rsid w:val="005F5063"/>
    <w:rsid w:val="006249D5"/>
    <w:rsid w:val="007B06EE"/>
    <w:rsid w:val="007D6C75"/>
    <w:rsid w:val="00865761"/>
    <w:rsid w:val="008F131E"/>
    <w:rsid w:val="00904B0A"/>
    <w:rsid w:val="0099726E"/>
    <w:rsid w:val="009B79E9"/>
    <w:rsid w:val="009E7639"/>
    <w:rsid w:val="00A06268"/>
    <w:rsid w:val="00AA13E8"/>
    <w:rsid w:val="00AB3089"/>
    <w:rsid w:val="00AC3F32"/>
    <w:rsid w:val="00AD7DAC"/>
    <w:rsid w:val="00B90B44"/>
    <w:rsid w:val="00BC35B0"/>
    <w:rsid w:val="00C05BE7"/>
    <w:rsid w:val="00C37833"/>
    <w:rsid w:val="00C80A32"/>
    <w:rsid w:val="00CA0236"/>
    <w:rsid w:val="00D01211"/>
    <w:rsid w:val="00D37539"/>
    <w:rsid w:val="00D60011"/>
    <w:rsid w:val="00D62E42"/>
    <w:rsid w:val="00DA4B3D"/>
    <w:rsid w:val="00DF00AE"/>
    <w:rsid w:val="00DF1050"/>
    <w:rsid w:val="00DF74C8"/>
    <w:rsid w:val="00E30953"/>
    <w:rsid w:val="00E46E8B"/>
    <w:rsid w:val="00F97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8A81C"/>
  <w15:chartTrackingRefBased/>
  <w15:docId w15:val="{715B6CE9-0043-4A10-BB99-DA5E240E5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309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095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3095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309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3095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56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rell D. Wheeler</dc:creator>
  <cp:keywords/>
  <dc:description/>
  <cp:lastModifiedBy>Tyrell D. Wheeler</cp:lastModifiedBy>
  <cp:revision>2</cp:revision>
  <dcterms:created xsi:type="dcterms:W3CDTF">2021-04-20T22:02:00Z</dcterms:created>
  <dcterms:modified xsi:type="dcterms:W3CDTF">2021-04-20T22:02:00Z</dcterms:modified>
</cp:coreProperties>
</file>